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F8206E" w14:textId="77777777" w:rsidR="00000000" w:rsidRPr="004C7B60" w:rsidRDefault="00000000" w:rsidP="00253C2D">
      <w:pPr>
        <w:ind w:left="-851"/>
        <w:rPr>
          <w:lang w:val="en-US"/>
        </w:rPr>
      </w:pPr>
    </w:p>
    <w:tbl>
      <w:tblPr>
        <w:tblpPr w:leftFromText="180" w:rightFromText="180" w:vertAnchor="text" w:tblpY="1"/>
        <w:tblOverlap w:val="never"/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4"/>
        <w:gridCol w:w="7165"/>
      </w:tblGrid>
      <w:tr w:rsidR="00974847" w14:paraId="23944469" w14:textId="77777777" w:rsidTr="00567A7D">
        <w:tc>
          <w:tcPr>
            <w:tcW w:w="1194" w:type="dxa"/>
          </w:tcPr>
          <w:p w14:paraId="5100F6C6" w14:textId="77777777" w:rsidR="00000000" w:rsidRDefault="00D01C85" w:rsidP="00253C2D">
            <w:pPr>
              <w:pStyle w:val="Table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7165" w:type="dxa"/>
          </w:tcPr>
          <w:p w14:paraId="2D07E977" w14:textId="77777777" w:rsidR="00000000" w:rsidRDefault="00D01C85" w:rsidP="00253C2D">
            <w:pPr>
              <w:pStyle w:val="Table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974847" w14:paraId="5B497592" w14:textId="77777777" w:rsidTr="00567A7D">
        <w:tc>
          <w:tcPr>
            <w:tcW w:w="1194" w:type="dxa"/>
            <w:vMerge w:val="restart"/>
          </w:tcPr>
          <w:p w14:paraId="0A11433E" w14:textId="77777777" w:rsidR="00000000" w:rsidRDefault="00D01C85" w:rsidP="00717252">
            <w:pPr>
              <w:pStyle w:val="Table"/>
            </w:pPr>
            <w:r>
              <w:t>Primary</w:t>
            </w:r>
          </w:p>
        </w:tc>
        <w:tc>
          <w:tcPr>
            <w:tcW w:w="7165" w:type="dxa"/>
          </w:tcPr>
          <w:p w14:paraId="534D65DB" w14:textId="77777777" w:rsidR="00000000" w:rsidRDefault="00D01C85" w:rsidP="00717252">
            <w:pPr>
              <w:pStyle w:val="Table"/>
            </w:pPr>
            <w:r>
              <w:t>1</w:t>
            </w:r>
          </w:p>
        </w:tc>
      </w:tr>
      <w:tr w:rsidR="00974847" w14:paraId="3306FDB9" w14:textId="77777777" w:rsidTr="00567A7D">
        <w:tc>
          <w:tcPr>
            <w:tcW w:w="1194" w:type="dxa"/>
            <w:vMerge/>
          </w:tcPr>
          <w:p w14:paraId="2C305B46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562A6239" w14:textId="77777777" w:rsidR="00000000" w:rsidRDefault="00D01C85" w:rsidP="00717252">
            <w:pPr>
              <w:pStyle w:val="Table"/>
            </w:pPr>
            <w:r>
              <w:t>3</w:t>
            </w:r>
          </w:p>
        </w:tc>
      </w:tr>
      <w:tr w:rsidR="00974847" w14:paraId="054A221C" w14:textId="77777777" w:rsidTr="00567A7D">
        <w:tc>
          <w:tcPr>
            <w:tcW w:w="1194" w:type="dxa"/>
            <w:vMerge/>
          </w:tcPr>
          <w:p w14:paraId="2E4073F5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79AD37FF" w14:textId="25D52AD2" w:rsidR="00000000" w:rsidRDefault="00C309D9" w:rsidP="00717252">
            <w:pPr>
              <w:pStyle w:val="Table"/>
            </w:pPr>
            <w:r>
              <w:t>Aspose.Words.</w:t>
            </w:r>
            <w:r w:rsidR="00D01C85">
              <w:t>ApiExamples.TestData.TestClasses.NumericTestClass</w:t>
            </w:r>
          </w:p>
        </w:tc>
      </w:tr>
      <w:tr w:rsidR="00974847" w14:paraId="4971CC1C" w14:textId="77777777" w:rsidTr="00567A7D">
        <w:tc>
          <w:tcPr>
            <w:tcW w:w="1194" w:type="dxa"/>
            <w:vMerge/>
          </w:tcPr>
          <w:p w14:paraId="080B3204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308A6C84" w14:textId="77777777" w:rsidR="00000000" w:rsidRDefault="00D01C85" w:rsidP="00717252">
            <w:pPr>
              <w:pStyle w:val="Table"/>
            </w:pPr>
            <w:r>
              <w:t>4</w:t>
            </w:r>
          </w:p>
        </w:tc>
      </w:tr>
      <w:tr w:rsidR="00974847" w14:paraId="02A438B7" w14:textId="77777777" w:rsidTr="00567A7D">
        <w:tc>
          <w:tcPr>
            <w:tcW w:w="1194" w:type="dxa"/>
            <w:vMerge w:val="restart"/>
          </w:tcPr>
          <w:p w14:paraId="2DB024F1" w14:textId="77777777" w:rsidR="00000000" w:rsidRDefault="00D01C85" w:rsidP="00717252">
            <w:pPr>
              <w:pStyle w:val="Table"/>
            </w:pPr>
            <w:r>
              <w:t>Unary</w:t>
            </w:r>
          </w:p>
        </w:tc>
        <w:tc>
          <w:tcPr>
            <w:tcW w:w="7165" w:type="dxa"/>
          </w:tcPr>
          <w:p w14:paraId="5985F210" w14:textId="77777777" w:rsidR="00000000" w:rsidRDefault="00D01C85" w:rsidP="00717252">
            <w:pPr>
              <w:pStyle w:val="Table"/>
            </w:pPr>
            <w:r>
              <w:t>-1</w:t>
            </w:r>
          </w:p>
        </w:tc>
      </w:tr>
      <w:tr w:rsidR="00974847" w14:paraId="637C93B2" w14:textId="77777777" w:rsidTr="00567A7D">
        <w:tc>
          <w:tcPr>
            <w:tcW w:w="1194" w:type="dxa"/>
            <w:vMerge/>
          </w:tcPr>
          <w:p w14:paraId="71208358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075BB006" w14:textId="77777777" w:rsidR="00000000" w:rsidRDefault="00D01C85" w:rsidP="00717252">
            <w:pPr>
              <w:pStyle w:val="Table"/>
            </w:pPr>
            <w:r>
              <w:t>False</w:t>
            </w:r>
          </w:p>
        </w:tc>
      </w:tr>
      <w:tr w:rsidR="00974847" w14:paraId="2291270E" w14:textId="77777777" w:rsidTr="00567A7D">
        <w:tc>
          <w:tcPr>
            <w:tcW w:w="1194" w:type="dxa"/>
            <w:vMerge/>
          </w:tcPr>
          <w:p w14:paraId="3D3AF260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19711722" w14:textId="77777777" w:rsidR="00000000" w:rsidRDefault="00D01C85" w:rsidP="00717252">
            <w:pPr>
              <w:pStyle w:val="Table"/>
            </w:pPr>
            <w:r>
              <w:t>-2</w:t>
            </w:r>
          </w:p>
        </w:tc>
      </w:tr>
      <w:tr w:rsidR="00974847" w14:paraId="63F98E59" w14:textId="77777777" w:rsidTr="00567A7D">
        <w:tc>
          <w:tcPr>
            <w:tcW w:w="1194" w:type="dxa"/>
            <w:vMerge/>
          </w:tcPr>
          <w:p w14:paraId="3594044D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0A75CB01" w14:textId="77777777" w:rsidR="00000000" w:rsidRDefault="00D01C85" w:rsidP="00717252">
            <w:pPr>
              <w:pStyle w:val="Table"/>
            </w:pPr>
            <w:r>
              <w:t>1</w:t>
            </w:r>
          </w:p>
        </w:tc>
      </w:tr>
      <w:tr w:rsidR="00974847" w14:paraId="08EE537E" w14:textId="77777777" w:rsidTr="00567A7D">
        <w:tc>
          <w:tcPr>
            <w:tcW w:w="1194" w:type="dxa"/>
            <w:vMerge w:val="restart"/>
          </w:tcPr>
          <w:p w14:paraId="77D6D3E1" w14:textId="77777777" w:rsidR="00000000" w:rsidRDefault="00D01C85" w:rsidP="00717252">
            <w:pPr>
              <w:pStyle w:val="Table"/>
            </w:pPr>
            <w:r>
              <w:t>Binary</w:t>
            </w:r>
          </w:p>
        </w:tc>
        <w:tc>
          <w:tcPr>
            <w:tcW w:w="7165" w:type="dxa"/>
          </w:tcPr>
          <w:p w14:paraId="078B5FFE" w14:textId="77777777" w:rsidR="00000000" w:rsidRDefault="00D01C85" w:rsidP="00717252">
            <w:pPr>
              <w:pStyle w:val="Table"/>
            </w:pPr>
            <w:r>
              <w:t>2</w:t>
            </w:r>
          </w:p>
        </w:tc>
      </w:tr>
      <w:tr w:rsidR="00974847" w14:paraId="2B07DFD2" w14:textId="77777777" w:rsidTr="00567A7D">
        <w:tc>
          <w:tcPr>
            <w:tcW w:w="1194" w:type="dxa"/>
            <w:vMerge/>
          </w:tcPr>
          <w:p w14:paraId="3A05AF70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07282B0A" w14:textId="77777777" w:rsidR="00000000" w:rsidRDefault="00D01C85" w:rsidP="00717252">
            <w:pPr>
              <w:pStyle w:val="Table"/>
            </w:pPr>
            <w:r>
              <w:t>0.5</w:t>
            </w:r>
          </w:p>
        </w:tc>
      </w:tr>
      <w:tr w:rsidR="00974847" w14:paraId="221B8B41" w14:textId="77777777" w:rsidTr="00567A7D">
        <w:tc>
          <w:tcPr>
            <w:tcW w:w="1194" w:type="dxa"/>
            <w:vMerge/>
          </w:tcPr>
          <w:p w14:paraId="6822562D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0850E2DA" w14:textId="77777777" w:rsidR="00000000" w:rsidRDefault="00D01C85" w:rsidP="00717252">
            <w:pPr>
              <w:pStyle w:val="Table"/>
            </w:pPr>
            <w:r>
              <w:t>1</w:t>
            </w:r>
          </w:p>
        </w:tc>
      </w:tr>
      <w:tr w:rsidR="00974847" w14:paraId="2EAEA93F" w14:textId="77777777" w:rsidTr="00567A7D">
        <w:tc>
          <w:tcPr>
            <w:tcW w:w="1194" w:type="dxa"/>
            <w:vMerge/>
          </w:tcPr>
          <w:p w14:paraId="15BA1016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1E07DCCF" w14:textId="77777777" w:rsidR="00000000" w:rsidRDefault="00D01C85" w:rsidP="00717252">
            <w:pPr>
              <w:pStyle w:val="Table"/>
            </w:pPr>
            <w:r>
              <w:t>3</w:t>
            </w:r>
          </w:p>
        </w:tc>
      </w:tr>
      <w:tr w:rsidR="00974847" w14:paraId="5003B77F" w14:textId="77777777" w:rsidTr="00567A7D">
        <w:tc>
          <w:tcPr>
            <w:tcW w:w="1194" w:type="dxa"/>
            <w:vMerge/>
          </w:tcPr>
          <w:p w14:paraId="7D9FAAA1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7161CD09" w14:textId="77777777" w:rsidR="00000000" w:rsidRDefault="00D01C85" w:rsidP="00717252">
            <w:pPr>
              <w:pStyle w:val="Table"/>
            </w:pPr>
            <w:r>
              <w:t>-1</w:t>
            </w:r>
          </w:p>
        </w:tc>
      </w:tr>
      <w:tr w:rsidR="00974847" w14:paraId="535F80DB" w14:textId="77777777" w:rsidTr="00567A7D">
        <w:tc>
          <w:tcPr>
            <w:tcW w:w="1194" w:type="dxa"/>
            <w:vMerge/>
          </w:tcPr>
          <w:p w14:paraId="39A36C43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4D7D1A1C" w14:textId="77777777" w:rsidR="00000000" w:rsidRDefault="00D01C85" w:rsidP="00717252">
            <w:pPr>
              <w:pStyle w:val="Table"/>
            </w:pPr>
            <w:r>
              <w:t>8</w:t>
            </w:r>
          </w:p>
        </w:tc>
      </w:tr>
      <w:tr w:rsidR="00974847" w14:paraId="0F49F15E" w14:textId="77777777" w:rsidTr="00567A7D">
        <w:tc>
          <w:tcPr>
            <w:tcW w:w="1194" w:type="dxa"/>
            <w:vMerge/>
          </w:tcPr>
          <w:p w14:paraId="11DF45DA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3D876C13" w14:textId="77777777" w:rsidR="00000000" w:rsidRDefault="00D01C85" w:rsidP="00717252">
            <w:pPr>
              <w:pStyle w:val="Table"/>
            </w:pPr>
            <w:r>
              <w:t>0</w:t>
            </w:r>
          </w:p>
        </w:tc>
      </w:tr>
      <w:tr w:rsidR="00974847" w14:paraId="072C4C69" w14:textId="77777777" w:rsidTr="00567A7D">
        <w:tc>
          <w:tcPr>
            <w:tcW w:w="1194" w:type="dxa"/>
            <w:vMerge/>
          </w:tcPr>
          <w:p w14:paraId="22BD5C2C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5585C03A" w14:textId="77777777" w:rsidR="00000000" w:rsidRDefault="00D01C85" w:rsidP="00717252">
            <w:pPr>
              <w:pStyle w:val="Table"/>
            </w:pPr>
            <w:r>
              <w:t>True</w:t>
            </w:r>
          </w:p>
        </w:tc>
      </w:tr>
      <w:tr w:rsidR="00974847" w14:paraId="0091FE36" w14:textId="77777777" w:rsidTr="00567A7D">
        <w:tc>
          <w:tcPr>
            <w:tcW w:w="1194" w:type="dxa"/>
            <w:vMerge/>
          </w:tcPr>
          <w:p w14:paraId="497C1BBB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3940A8A1" w14:textId="77777777" w:rsidR="00000000" w:rsidRDefault="00D01C85" w:rsidP="00717252">
            <w:pPr>
              <w:pStyle w:val="Table"/>
            </w:pPr>
            <w:r>
              <w:t>False</w:t>
            </w:r>
          </w:p>
        </w:tc>
      </w:tr>
      <w:tr w:rsidR="00974847" w14:paraId="10AFB7A1" w14:textId="77777777" w:rsidTr="00567A7D">
        <w:tc>
          <w:tcPr>
            <w:tcW w:w="1194" w:type="dxa"/>
            <w:vMerge/>
          </w:tcPr>
          <w:p w14:paraId="7BD2094C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43BBA4D7" w14:textId="77777777" w:rsidR="00000000" w:rsidRDefault="00D01C85" w:rsidP="00717252">
            <w:pPr>
              <w:pStyle w:val="Table"/>
            </w:pPr>
            <w:r>
              <w:t>True</w:t>
            </w:r>
          </w:p>
        </w:tc>
      </w:tr>
      <w:tr w:rsidR="00974847" w14:paraId="0C10792F" w14:textId="77777777" w:rsidTr="00567A7D">
        <w:tc>
          <w:tcPr>
            <w:tcW w:w="1194" w:type="dxa"/>
            <w:vMerge/>
          </w:tcPr>
          <w:p w14:paraId="40246811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4FB92014" w14:textId="77777777" w:rsidR="00000000" w:rsidRDefault="00D01C85" w:rsidP="00717252">
            <w:pPr>
              <w:pStyle w:val="Table"/>
            </w:pPr>
            <w:r>
              <w:t>False</w:t>
            </w:r>
          </w:p>
        </w:tc>
      </w:tr>
      <w:tr w:rsidR="00974847" w14:paraId="09AA017C" w14:textId="77777777" w:rsidTr="00567A7D">
        <w:tc>
          <w:tcPr>
            <w:tcW w:w="1194" w:type="dxa"/>
            <w:vMerge/>
          </w:tcPr>
          <w:p w14:paraId="6F05B259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4897FBF7" w14:textId="77777777" w:rsidR="00000000" w:rsidRDefault="00D01C85" w:rsidP="00717252">
            <w:pPr>
              <w:pStyle w:val="Table"/>
            </w:pPr>
            <w:r>
              <w:t>False</w:t>
            </w:r>
          </w:p>
        </w:tc>
      </w:tr>
      <w:tr w:rsidR="00974847" w14:paraId="2C892C72" w14:textId="77777777" w:rsidTr="00567A7D">
        <w:tc>
          <w:tcPr>
            <w:tcW w:w="1194" w:type="dxa"/>
            <w:vMerge/>
          </w:tcPr>
          <w:p w14:paraId="5A07A1DA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71D8FDB0" w14:textId="77777777" w:rsidR="00000000" w:rsidRDefault="00D01C85" w:rsidP="00717252">
            <w:pPr>
              <w:pStyle w:val="Table"/>
            </w:pPr>
            <w:r>
              <w:t>True</w:t>
            </w:r>
          </w:p>
        </w:tc>
      </w:tr>
      <w:tr w:rsidR="00974847" w14:paraId="7F7FCBA4" w14:textId="77777777" w:rsidTr="00567A7D">
        <w:tc>
          <w:tcPr>
            <w:tcW w:w="1194" w:type="dxa"/>
            <w:vMerge/>
          </w:tcPr>
          <w:p w14:paraId="257ACD49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73222203" w14:textId="77777777" w:rsidR="00000000" w:rsidRDefault="00D01C85" w:rsidP="00717252">
            <w:pPr>
              <w:pStyle w:val="Table"/>
            </w:pPr>
            <w:r>
              <w:t>1</w:t>
            </w:r>
          </w:p>
        </w:tc>
      </w:tr>
      <w:tr w:rsidR="00974847" w14:paraId="0A9A3B5E" w14:textId="77777777" w:rsidTr="00567A7D">
        <w:tc>
          <w:tcPr>
            <w:tcW w:w="1194" w:type="dxa"/>
            <w:vMerge/>
          </w:tcPr>
          <w:p w14:paraId="64B44AD6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73A7E21C" w14:textId="77777777" w:rsidR="00000000" w:rsidRDefault="00D01C85" w:rsidP="00717252">
            <w:pPr>
              <w:pStyle w:val="Table"/>
            </w:pPr>
            <w:r>
              <w:t>2</w:t>
            </w:r>
          </w:p>
        </w:tc>
      </w:tr>
      <w:tr w:rsidR="00974847" w14:paraId="1D509B73" w14:textId="77777777" w:rsidTr="00567A7D">
        <w:tc>
          <w:tcPr>
            <w:tcW w:w="1194" w:type="dxa"/>
            <w:vMerge/>
          </w:tcPr>
          <w:p w14:paraId="59E44DE7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268D7F12" w14:textId="77777777" w:rsidR="00000000" w:rsidRDefault="00D01C85" w:rsidP="00717252">
            <w:pPr>
              <w:pStyle w:val="Table"/>
            </w:pPr>
            <w:r>
              <w:t>3</w:t>
            </w:r>
          </w:p>
        </w:tc>
      </w:tr>
      <w:tr w:rsidR="00974847" w14:paraId="1D6C1A90" w14:textId="77777777" w:rsidTr="00567A7D">
        <w:tc>
          <w:tcPr>
            <w:tcW w:w="1194" w:type="dxa"/>
            <w:vMerge/>
          </w:tcPr>
          <w:p w14:paraId="38685050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14DDD61F" w14:textId="77777777" w:rsidR="00000000" w:rsidRDefault="00D01C85" w:rsidP="00717252">
            <w:pPr>
              <w:pStyle w:val="Table"/>
            </w:pPr>
            <w:r>
              <w:t>True</w:t>
            </w:r>
          </w:p>
        </w:tc>
      </w:tr>
      <w:tr w:rsidR="00974847" w14:paraId="1D084FA3" w14:textId="77777777" w:rsidTr="00567A7D">
        <w:tc>
          <w:tcPr>
            <w:tcW w:w="1194" w:type="dxa"/>
            <w:vMerge/>
          </w:tcPr>
          <w:p w14:paraId="5743BBBC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5C8608B1" w14:textId="77777777" w:rsidR="00000000" w:rsidRDefault="00D01C85" w:rsidP="00717252">
            <w:pPr>
              <w:pStyle w:val="Table"/>
            </w:pPr>
            <w:r>
              <w:t>False</w:t>
            </w:r>
          </w:p>
        </w:tc>
      </w:tr>
      <w:tr w:rsidR="00974847" w14:paraId="4F2E1894" w14:textId="77777777" w:rsidTr="00567A7D">
        <w:tc>
          <w:tcPr>
            <w:tcW w:w="1194" w:type="dxa"/>
            <w:vMerge/>
          </w:tcPr>
          <w:p w14:paraId="62E3D1D1" w14:textId="77777777" w:rsidR="00000000" w:rsidRDefault="00000000" w:rsidP="007D426A">
            <w:pPr>
              <w:pStyle w:val="Table"/>
            </w:pPr>
          </w:p>
        </w:tc>
        <w:tc>
          <w:tcPr>
            <w:tcW w:w="7165" w:type="dxa"/>
          </w:tcPr>
          <w:p w14:paraId="58F52234" w14:textId="77777777" w:rsidR="00000000" w:rsidRDefault="00D01C85" w:rsidP="007D426A">
            <w:pPr>
              <w:pStyle w:val="Table"/>
            </w:pPr>
            <w:r>
              <w:t>True</w:t>
            </w:r>
          </w:p>
        </w:tc>
      </w:tr>
      <w:tr w:rsidR="00974847" w14:paraId="7B0E6334" w14:textId="77777777" w:rsidTr="00567A7D">
        <w:tc>
          <w:tcPr>
            <w:tcW w:w="1194" w:type="dxa"/>
            <w:vMerge/>
          </w:tcPr>
          <w:p w14:paraId="3671D0FD" w14:textId="77777777" w:rsidR="00000000" w:rsidRDefault="00000000" w:rsidP="007D426A">
            <w:pPr>
              <w:pStyle w:val="Table"/>
            </w:pPr>
          </w:p>
        </w:tc>
        <w:tc>
          <w:tcPr>
            <w:tcW w:w="7165" w:type="dxa"/>
          </w:tcPr>
          <w:p w14:paraId="476B50FA" w14:textId="77777777" w:rsidR="00000000" w:rsidRDefault="00D01C85" w:rsidP="007D426A">
            <w:pPr>
              <w:pStyle w:val="Table"/>
            </w:pPr>
            <w:r>
              <w:t>False</w:t>
            </w:r>
          </w:p>
        </w:tc>
      </w:tr>
      <w:tr w:rsidR="00974847" w14:paraId="0066CDE0" w14:textId="77777777" w:rsidTr="00567A7D">
        <w:tc>
          <w:tcPr>
            <w:tcW w:w="1194" w:type="dxa"/>
            <w:vMerge/>
          </w:tcPr>
          <w:p w14:paraId="7200C0AB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21EC46DA" w14:textId="77777777" w:rsidR="00000000" w:rsidRDefault="00D01C85" w:rsidP="00717252">
            <w:pPr>
              <w:pStyle w:val="Table"/>
            </w:pPr>
            <w:r>
              <w:t>3</w:t>
            </w:r>
          </w:p>
        </w:tc>
      </w:tr>
      <w:tr w:rsidR="00974847" w14:paraId="1E9EAC95" w14:textId="77777777" w:rsidTr="00567A7D">
        <w:tc>
          <w:tcPr>
            <w:tcW w:w="1194" w:type="dxa"/>
            <w:vMerge/>
          </w:tcPr>
          <w:p w14:paraId="02F4B217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0060DA2D" w14:textId="77777777" w:rsidR="00000000" w:rsidRDefault="00D01C85" w:rsidP="00717252">
            <w:pPr>
              <w:pStyle w:val="Table"/>
            </w:pPr>
            <w:r>
              <w:t>1</w:t>
            </w:r>
          </w:p>
        </w:tc>
      </w:tr>
      <w:tr w:rsidR="00974847" w14:paraId="49B0A422" w14:textId="77777777" w:rsidTr="00567A7D">
        <w:tc>
          <w:tcPr>
            <w:tcW w:w="1194" w:type="dxa"/>
            <w:vMerge w:val="restart"/>
          </w:tcPr>
          <w:p w14:paraId="484F8537" w14:textId="77777777" w:rsidR="00000000" w:rsidRDefault="00D01C85" w:rsidP="00717252">
            <w:pPr>
              <w:pStyle w:val="Table"/>
            </w:pPr>
            <w:r>
              <w:t>Ternary</w:t>
            </w:r>
          </w:p>
        </w:tc>
        <w:tc>
          <w:tcPr>
            <w:tcW w:w="7165" w:type="dxa"/>
          </w:tcPr>
          <w:p w14:paraId="2DB66796" w14:textId="77777777" w:rsidR="00000000" w:rsidRDefault="00000000" w:rsidP="00717252">
            <w:pPr>
              <w:pStyle w:val="Table"/>
            </w:pPr>
          </w:p>
        </w:tc>
      </w:tr>
      <w:tr w:rsidR="00974847" w14:paraId="5DF4A6A8" w14:textId="77777777" w:rsidTr="00567A7D">
        <w:tc>
          <w:tcPr>
            <w:tcW w:w="1194" w:type="dxa"/>
            <w:vMerge/>
          </w:tcPr>
          <w:p w14:paraId="18958080" w14:textId="77777777" w:rsidR="00000000" w:rsidRDefault="00000000" w:rsidP="00717252">
            <w:pPr>
              <w:pStyle w:val="Table"/>
            </w:pPr>
          </w:p>
        </w:tc>
        <w:tc>
          <w:tcPr>
            <w:tcW w:w="7165" w:type="dxa"/>
          </w:tcPr>
          <w:p w14:paraId="3A6F614D" w14:textId="77777777" w:rsidR="00000000" w:rsidRDefault="00D01C85" w:rsidP="00717252">
            <w:pPr>
              <w:pStyle w:val="Table"/>
            </w:pPr>
            <w:r>
              <w:t>3</w:t>
            </w:r>
          </w:p>
        </w:tc>
      </w:tr>
    </w:tbl>
    <w:p w14:paraId="0DAA5326" w14:textId="77777777" w:rsidR="00000000" w:rsidRPr="004C7B60" w:rsidRDefault="00000000">
      <w:pPr>
        <w:rPr>
          <w:lang w:val="en-US"/>
        </w:rPr>
      </w:pPr>
    </w:p>
    <w:sectPr w:rsidR="004C7B60" w:rsidRPr="004C7B60" w:rsidSect="00253C2D">
      <w:pgSz w:w="11906" w:h="16838"/>
      <w:pgMar w:top="28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rYwNDMxt7Q0NzVQ0lEKTi0uzszPAykwrAUAtqL1vywAAAA="/>
  </w:docVars>
  <w:rsids>
    <w:rsidRoot w:val="00974847"/>
    <w:rsid w:val="00974847"/>
    <w:rsid w:val="00C309D9"/>
    <w:rsid w:val="00D01C85"/>
    <w:rsid w:val="00EF7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0E74B"/>
  <w15:docId w15:val="{8E2B6A30-DD58-4BD7-87BF-A4F5DBD8C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defragment">
    <w:name w:val="Code fragment"/>
    <w:uiPriority w:val="1"/>
    <w:qFormat/>
    <w:rsid w:val="004C7B60"/>
    <w:rPr>
      <w:rFonts w:ascii="Lucida Console" w:hAnsi="Lucida Console"/>
      <w:noProof/>
      <w:sz w:val="20"/>
    </w:rPr>
  </w:style>
  <w:style w:type="paragraph" w:customStyle="1" w:styleId="Table">
    <w:name w:val="Table"/>
    <w:basedOn w:val="Normal"/>
    <w:rsid w:val="004C7B60"/>
    <w:pPr>
      <w:keepNext/>
      <w:keepLines/>
      <w:spacing w:before="60" w:after="6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Production">
    <w:name w:val="Production"/>
    <w:rsid w:val="004C7B60"/>
    <w:rPr>
      <w:rFonts w:ascii="Times New Roman" w:hAnsi="Times New Roman"/>
      <w:i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ячеслав Валерьевич Дерюшев</dc:creator>
  <cp:lastModifiedBy>Andrey Noskov</cp:lastModifiedBy>
  <cp:revision>56</cp:revision>
  <dcterms:created xsi:type="dcterms:W3CDTF">2016-11-24T02:33:00Z</dcterms:created>
  <dcterms:modified xsi:type="dcterms:W3CDTF">2024-10-09T16:26:00Z</dcterms:modified>
</cp:coreProperties>
</file>